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D</w:t>
      </w:r>
      <w:r>
        <w:t xml:space="preserve"> </w:t>
      </w:r>
      <w:r>
        <w:t xml:space="preserve">e-Learning</w:t>
      </w:r>
    </w:p>
    <w:p>
      <w:pPr>
        <w:pStyle w:val="Author"/>
      </w:pPr>
      <w:r>
        <w:t xml:space="preserve">Nartlada</w:t>
      </w:r>
      <w:r>
        <w:t xml:space="preserve"> </w:t>
      </w:r>
      <w:r>
        <w:t xml:space="preserve">Chantharojwong</w:t>
      </w:r>
    </w:p>
    <w:p>
      <w:pPr>
        <w:pStyle w:val="Date"/>
      </w:pPr>
      <w:r>
        <w:t xml:space="preserve">2025-05-02</w:t>
      </w:r>
    </w:p>
    <w:p>
      <w:r>
        <w:br w:type="page"/>
      </w:r>
    </w:p>
    <w:bookmarkStart w:id="20" w:name="table-of-contents"/>
    <w:p>
      <w:pPr>
        <w:pStyle w:val="Heading3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Xb9fae132a4913df2b4e418579fb420ddc842e34">
        <w:r>
          <w:rPr>
            <w:rStyle w:val="Hyperlink"/>
          </w:rPr>
          <w:t xml:space="preserve">Table 1: Background characteristics of the participants</w:t>
        </w:r>
      </w:hyperlink>
    </w:p>
    <w:p>
      <w:pPr>
        <w:pStyle w:val="Compact"/>
        <w:numPr>
          <w:ilvl w:val="0"/>
          <w:numId w:val="1001"/>
        </w:numPr>
      </w:pPr>
      <w:hyperlink w:anchor="Xc43f7b05028ecf21bffb3dbcb7feeae65d3c7cd">
        <w:r>
          <w:rPr>
            <w:rStyle w:val="Hyperlink"/>
          </w:rPr>
          <w:t xml:space="preserve">Table 2: Contact with people living with HIV</w:t>
        </w:r>
      </w:hyperlink>
    </w:p>
    <w:p>
      <w:pPr>
        <w:pStyle w:val="Compact"/>
        <w:numPr>
          <w:ilvl w:val="0"/>
          <w:numId w:val="1001"/>
        </w:numPr>
      </w:pPr>
      <w:hyperlink w:anchor="Xfe4e9b1484fd1ce37ec7c900f69b8b4ca649287">
        <w:r>
          <w:rPr>
            <w:rStyle w:val="Hyperlink"/>
          </w:rPr>
          <w:t xml:space="preserve">Table 3A: Worried about getting HIV infection</w:t>
        </w:r>
      </w:hyperlink>
    </w:p>
    <w:p>
      <w:pPr>
        <w:pStyle w:val="Compact"/>
        <w:numPr>
          <w:ilvl w:val="0"/>
          <w:numId w:val="1001"/>
        </w:numPr>
      </w:pPr>
      <w:hyperlink w:anchor="X521cb369d97d1d28ae637c07eacac07705c859e">
        <w:r>
          <w:rPr>
            <w:rStyle w:val="Hyperlink"/>
          </w:rPr>
          <w:t xml:space="preserve">Table 3B: Worried about discriminated against if getting HIV testing</w:t>
        </w:r>
      </w:hyperlink>
    </w:p>
    <w:p>
      <w:pPr>
        <w:pStyle w:val="Compact"/>
        <w:numPr>
          <w:ilvl w:val="0"/>
          <w:numId w:val="1001"/>
        </w:numPr>
      </w:pPr>
      <w:hyperlink w:anchor="X85ee7fcdb096d3c0716209e3aea8f57d3def301">
        <w:r>
          <w:rPr>
            <w:rStyle w:val="Hyperlink"/>
          </w:rPr>
          <w:t xml:space="preserve">Table 4: Professional behaviors - Q3a: How worried</w:t>
        </w:r>
      </w:hyperlink>
    </w:p>
    <w:p>
      <w:pPr>
        <w:pStyle w:val="Compact"/>
        <w:numPr>
          <w:ilvl w:val="0"/>
          <w:numId w:val="1001"/>
        </w:numPr>
      </w:pPr>
      <w:hyperlink w:anchor="Xe56e20251655756f8a6a058da2e6010d416fd1e">
        <w:r>
          <w:rPr>
            <w:rStyle w:val="Hyperlink"/>
          </w:rPr>
          <w:t xml:space="preserve">Table 5: Professional behaviors - Q3b: Intent to discriminate</w:t>
        </w:r>
      </w:hyperlink>
    </w:p>
    <w:p>
      <w:pPr>
        <w:pStyle w:val="Compact"/>
        <w:numPr>
          <w:ilvl w:val="0"/>
          <w:numId w:val="1001"/>
        </w:numPr>
      </w:pPr>
      <w:hyperlink w:anchor="table-6:-professional-community-norms">
        <w:r>
          <w:rPr>
            <w:rStyle w:val="Hyperlink"/>
          </w:rPr>
          <w:t xml:space="preserve">Table 6: Professional community norms</w:t>
        </w:r>
      </w:hyperlink>
    </w:p>
    <w:p>
      <w:pPr>
        <w:pStyle w:val="Compact"/>
        <w:numPr>
          <w:ilvl w:val="0"/>
          <w:numId w:val="1001"/>
        </w:numPr>
      </w:pPr>
      <w:hyperlink w:anchor="table-7:-healthcare-policies">
        <w:r>
          <w:rPr>
            <w:rStyle w:val="Hyperlink"/>
          </w:rPr>
          <w:t xml:space="preserve">Table 7: Healthcare policies</w:t>
        </w:r>
      </w:hyperlink>
    </w:p>
    <w:p>
      <w:pPr>
        <w:pStyle w:val="Compact"/>
        <w:numPr>
          <w:ilvl w:val="0"/>
          <w:numId w:val="1001"/>
        </w:numPr>
      </w:pPr>
      <w:hyperlink w:anchor="X843e34b41ce405ea90a7e1a2ac85c834504a15b">
        <w:r>
          <w:rPr>
            <w:rStyle w:val="Hyperlink"/>
          </w:rPr>
          <w:t xml:space="preserve">Table 8: Caring for different populations</w:t>
        </w:r>
      </w:hyperlink>
    </w:p>
    <w:p>
      <w:pPr>
        <w:pStyle w:val="Compact"/>
        <w:numPr>
          <w:ilvl w:val="0"/>
          <w:numId w:val="1001"/>
        </w:numPr>
      </w:pPr>
      <w:hyperlink w:anchor="table-10:-hiv-transmission">
        <w:r>
          <w:rPr>
            <w:rStyle w:val="Hyperlink"/>
          </w:rPr>
          <w:t xml:space="preserve">Table 10: HIV Transmission</w:t>
        </w:r>
      </w:hyperlink>
    </w:p>
    <w:p>
      <w:pPr>
        <w:pStyle w:val="Compact"/>
        <w:numPr>
          <w:ilvl w:val="0"/>
          <w:numId w:val="1001"/>
        </w:numPr>
      </w:pPr>
      <w:hyperlink w:anchor="table-11a:-standard-precaution-knowledge">
        <w:r>
          <w:rPr>
            <w:rStyle w:val="Hyperlink"/>
          </w:rPr>
          <w:t xml:space="preserve">Table 11a: Standard precaution knowledge</w:t>
        </w:r>
      </w:hyperlink>
    </w:p>
    <w:p>
      <w:pPr>
        <w:pStyle w:val="Compact"/>
        <w:numPr>
          <w:ilvl w:val="0"/>
          <w:numId w:val="1001"/>
        </w:numPr>
      </w:pPr>
      <w:hyperlink w:anchor="table-11b:-standard-precaution-knowledge">
        <w:r>
          <w:rPr>
            <w:rStyle w:val="Hyperlink"/>
          </w:rPr>
          <w:t xml:space="preserve">Table 11b: Standard precaution knowledge</w:t>
        </w:r>
      </w:hyperlink>
    </w:p>
    <w:p>
      <w:pPr>
        <w:pStyle w:val="Compact"/>
        <w:numPr>
          <w:ilvl w:val="0"/>
          <w:numId w:val="1001"/>
        </w:numPr>
      </w:pPr>
      <w:hyperlink w:anchor="table-12:-protective-measures">
        <w:r>
          <w:rPr>
            <w:rStyle w:val="Hyperlink"/>
          </w:rPr>
          <w:t xml:space="preserve">Table 12: Protective measures</w:t>
        </w:r>
      </w:hyperlink>
    </w:p>
    <w:p>
      <w:pPr>
        <w:pStyle w:val="Compact"/>
        <w:numPr>
          <w:ilvl w:val="0"/>
          <w:numId w:val="1001"/>
        </w:numPr>
      </w:pPr>
      <w:hyperlink w:anchor="table-13:-confidence">
        <w:r>
          <w:rPr>
            <w:rStyle w:val="Hyperlink"/>
          </w:rPr>
          <w:t xml:space="preserve">Table 13: Confidence</w:t>
        </w:r>
      </w:hyperlink>
    </w:p>
    <w:p>
      <w:pPr>
        <w:pStyle w:val="Compact"/>
        <w:numPr>
          <w:ilvl w:val="0"/>
          <w:numId w:val="1001"/>
        </w:numPr>
      </w:pPr>
      <w:hyperlink w:anchor="X511c7ff5ba73d9c38a54ba818f54a2ad59f2765">
        <w:r>
          <w:rPr>
            <w:rStyle w:val="Hyperlink"/>
          </w:rPr>
          <w:t xml:space="preserve">Table 14: Factor associated with intention to discriminate while performing invasive procedures</w:t>
        </w:r>
      </w:hyperlink>
    </w:p>
    <w:p>
      <w:pPr>
        <w:pStyle w:val="Compact"/>
        <w:numPr>
          <w:ilvl w:val="0"/>
          <w:numId w:val="1001"/>
        </w:numPr>
      </w:pPr>
      <w:hyperlink w:anchor="X7161df73b020ffba617172cdacb32c558ae1560">
        <w:r>
          <w:rPr>
            <w:rStyle w:val="Hyperlink"/>
          </w:rPr>
          <w:t xml:space="preserve">Table 15: Factors associated with students attitudes towards endorsement of coercive policies related to HIV stigma (q5.1 - q5.23)</w:t>
        </w:r>
      </w:hyperlink>
    </w:p>
    <w:p>
      <w:pPr>
        <w:pStyle w:val="Compact"/>
        <w:numPr>
          <w:ilvl w:val="0"/>
          <w:numId w:val="1001"/>
        </w:numPr>
      </w:pPr>
      <w:hyperlink w:anchor="Xd4e12b252f2e774256e1742ebf10e7846a31827">
        <w:r>
          <w:rPr>
            <w:rStyle w:val="Hyperlink"/>
          </w:rPr>
          <w:t xml:space="preserve">Table 16: Factors associated with students attitudes towards endorsement of coercive policies related to HIV stigma (q5.1 - q5.19)</w:t>
        </w:r>
      </w:hyperlink>
    </w:p>
    <w:p>
      <w:r>
        <w:br w:type="page"/>
      </w:r>
    </w:p>
    <w:bookmarkEnd w:id="20"/>
    <w:bookmarkStart w:id="21" w:name="Xe25f8b47d31f39822507930e897d349470919bd"/>
    <w:p>
      <w:pPr>
        <w:pStyle w:val="Heading3"/>
      </w:pPr>
      <w:r>
        <w:t xml:space="preserve">Table 1: Background characteristics of the participant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Background characterist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9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2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0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ce of origin (Reg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ngkok and perime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3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6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amongkutklao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9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5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athibodi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4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7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3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5 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6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1 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4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7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; Mean (Min, Max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; Pearson's Chi-squared test</w:t>
            </w:r>
          </w:p>
        </w:tc>
      </w:tr>
    </w:tbl>
    <w:p>
      <w:r>
        <w:br w:type="page"/>
      </w:r>
    </w:p>
    <w:bookmarkEnd w:id="21"/>
    <w:bookmarkStart w:id="22" w:name="Xf759fb96a7dc86f9951e373858a7239f3baa2f9"/>
    <w:p>
      <w:pPr>
        <w:pStyle w:val="Heading3"/>
      </w:pPr>
      <w:r>
        <w:t xml:space="preserve">Table 2: Contact with people living with HIV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1 Contact/take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4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7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2.1.1 Wear double gloves when taking care PL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2.1.2 Wear double gloves when taking care other pati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6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7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6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2.1.3 Use special infection control when taking care PL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9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9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9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2.1.4 Use special infection control when taking care other pati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6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5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7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p>
      <w:r>
        <w:br w:type="page"/>
      </w:r>
    </w:p>
    <w:bookmarkEnd w:id="22"/>
    <w:bookmarkStart w:id="23" w:name="X37ebaa5fb5c83c198e09b2845a179b67b3d1364"/>
    <w:p>
      <w:pPr>
        <w:pStyle w:val="Heading3"/>
      </w:pPr>
      <w:r>
        <w:t xml:space="preserve">Table 3A: Worried about getting HIV infection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worried when …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2.1 Worried would you be about getting HIV infection if you have to touch the clothing, bedding or belongin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5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42 Mean:2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24 Mean:2.1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18 Mean:2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3.1 Worried would you be about getting HIV infection if you have to dress the wounds of HIV/AIDS pati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3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4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4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3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66 Mean:2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93 Mean:2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73 Mean:2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4.1 Worried would you be about getting HIV infection if you have to draw bl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2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3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3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3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3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558 Mean:2.7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37 Mean:2.6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21 Mean:2.8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</w:t>
            </w:r>
          </w:p>
        </w:tc>
      </w:tr>
    </w:tbl>
    <w:p>
      <w:r>
        <w:br w:type="page"/>
      </w:r>
    </w:p>
    <w:bookmarkEnd w:id="23"/>
    <w:bookmarkStart w:id="24" w:name="Xc5770f7ea80673cc600450a202084f53d0109d8"/>
    <w:p>
      <w:pPr>
        <w:pStyle w:val="Heading3"/>
      </w:pPr>
      <w:r>
        <w:t xml:space="preserve">Table 3B: Worried about discriminated against if getting HIV testing</w:t>
      </w:r>
    </w:p>
    <w:p>
      <w:pPr>
        <w:pStyle w:val="FirstParagraph"/>
      </w:pPr>
      <w:r>
        <w:t xml:space="preserve">(n = 148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worried when …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1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1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6 If you were tested, how worried were you that you might be treated differently or discriminated against if you were to test 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10 Mean:2.1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8 Mean:2.2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12 Mean:2.1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7 If your test was positive, how worried were you that you might be treated differently or discriminated against if you were to test 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6 Mean:3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33 Mean:3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03 Mean:3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</w:t>
            </w:r>
          </w:p>
        </w:tc>
      </w:tr>
    </w:tbl>
    <w:p>
      <w:r>
        <w:br w:type="page"/>
      </w:r>
    </w:p>
    <w:bookmarkEnd w:id="24"/>
    <w:bookmarkStart w:id="25" w:name="X8f0d20a63b6d958d658779e2e82791d56dc4298"/>
    <w:p>
      <w:pPr>
        <w:pStyle w:val="Heading3"/>
      </w:pPr>
      <w:r>
        <w:t xml:space="preserve">Table 4: Professional behaviors - Q3a: How worried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worried when …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1 drawing bl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3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3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3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537 Mean:2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37 Mean:2.6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00 Mean:2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2 staring IV fl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4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4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4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64 Mean:2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17 Mean:2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47 Mean:2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3 dressing wou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4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46 Mean:2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02 Mean:2.5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44 Mean:2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4 assisting in OR, L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4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3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540 Mean:2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38 Mean:2.6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02 Mean:2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5 performing chest auscul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3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5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5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5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85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19 Mean:1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6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6 performing /assisting in ascetic 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4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4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4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24 Mean:2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87 Mean:2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37 Mean:2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7 taking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7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6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68 Mean:1.3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1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77 Mean:1.3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8 Administering an inj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5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4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5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36 Mean:2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63 Mean:2.3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73 Mean:2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9 performing /assisting lumbar punc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3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3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4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4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15 Mean:2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90 Mean:2.4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25 Mean:2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10 doing urine catheter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 (4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4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39 Mean:2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18 Mean:2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21 Mean:2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p>
      <w:r>
        <w:br w:type="page"/>
      </w:r>
    </w:p>
    <w:bookmarkEnd w:id="25"/>
    <w:bookmarkStart w:id="26" w:name="Xc79955317ed6a57e1e4784ee1a3865e97f51576"/>
    <w:p>
      <w:pPr>
        <w:pStyle w:val="Heading3"/>
      </w:pPr>
      <w:r>
        <w:t xml:space="preserve">Table 5: Professional behaviors - Q3b: Intent to discriminate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tent to discriminate when …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1 drawing bl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8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7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8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02 Mean:1.9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99 Mean:2.0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3 Mean:1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2 staring IV flu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 (8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8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05 Mean:1.9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6 Mean:2.0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99 Mean:1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3 dressing wou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7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6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8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18 Mean:2.0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5 Mean:2.0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13 Mean:1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4 assisting in OR, L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 (8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6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8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37 Mean:2.0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20 Mean:2.1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17 Mean:2.0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5 performing chest auscul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3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4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5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5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60 Mean:1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08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2 Mean:1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6 performing /assisting in ascetic 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7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6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8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99 Mean:1.9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97 Mean:1.9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2 Mean:1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7 taking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2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6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03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00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03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8 Administering an inj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1 (7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6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7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44 Mean:1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85 Mean:1.9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59 Mean:1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9 performing /assisting lumbar punc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7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6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8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06 Mean:1.9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3 Mean:2.0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3 Mean:1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10 doing urine catheter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6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5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08 Mean:1.8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1 Mean:1.8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47 Mean:1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</w:t>
            </w:r>
          </w:p>
        </w:tc>
      </w:tr>
    </w:tbl>
    <w:p>
      <w:r>
        <w:br w:type="page"/>
      </w:r>
    </w:p>
    <w:bookmarkEnd w:id="26"/>
    <w:bookmarkStart w:id="27" w:name="table-6-professional-community-norms"/>
    <w:p>
      <w:pPr>
        <w:pStyle w:val="Heading3"/>
      </w:pPr>
      <w:r>
        <w:t xml:space="preserve">Table 6: Professional community norm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1 How many would share dishes or glasses with a person with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6 (8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8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151 Mean:3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55 Mean:3.7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96 Mean:3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2 How many would be comfortable having a person with HIV cooking for them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6 (4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4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01 Mean:3.0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15 Mean:3.0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86 Mean:3.0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3 How many would avoid visiting the homes of people with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5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3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05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30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75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 4.1 - 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,757 Mean:8.3 (±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00 Mean:8.3 (±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,057 Mean:8.4 (±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4 How many think that if someone has HIV. It’s due to having engaged in bad behavi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3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4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5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29 Mean:1.8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75 Mean:1.8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54 Mean:1.8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5 How many think that people with HIV deserve thei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7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6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7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31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77 Mean:1.4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54 Mean:1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6 How many think that people with HIV should feel guilty about thei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5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5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3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73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19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4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7 How many think that people with HIV have brought shame upon their famil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5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5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67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21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46 Mean:1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 4.4 - 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,500 Mean:6.1 (±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92 Mean:6.3 (±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208 Mean:6.0 (±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; Pearson's Chi-squared test</w:t>
            </w:r>
          </w:p>
        </w:tc>
      </w:tr>
    </w:tbl>
    <w:p>
      <w:r>
        <w:br w:type="page"/>
      </w:r>
    </w:p>
    <w:bookmarkEnd w:id="27"/>
    <w:bookmarkStart w:id="28" w:name="table-7-healthcare-policies"/>
    <w:p>
      <w:pPr>
        <w:pStyle w:val="Heading3"/>
      </w:pPr>
      <w:r>
        <w:t xml:space="preserve">Table 7: Healthcare policie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 Healthcare workers should be able to refuse to treat a person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5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5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81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15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6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 People with HIV should have the right to decide whether or not to disclose their HIV status to their healthcare provide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 (4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4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2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671 Mean:2.9 (±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10 Mean:3.0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61 Mean:2.9 (±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3 Employers should not be able to fire a worker living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3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3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4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4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21 Mean:2.0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26 Mean:2.1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95 Mean:1.9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4 Women with the HIV infection should NOT be allowed to marr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7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6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2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88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1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97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5 Men with the HIV infection should NOT be allowed to marr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7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 (7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87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4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93 Mean:1.3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6 A landlord should not have the right to refuse to rent a room to a person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1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3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3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84 Mean:2.3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93 Mean:2.4 (±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91 Mean:2.2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7 A man with HIV should have the right to decide whether or not to disclose his HIV status to his wif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4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5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4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3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819 Mean:3.2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1 Mean:3.3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38 Mean:3.1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8 A woman with HIV should have the right to decide whether or not to disclose her HIV status to her husban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4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5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4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3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3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815 Mean:3.2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77 Mean:3.3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38 Mean:3.1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9 All female sex workers should be required to be tested for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4 (8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 (8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29 Mean:1.3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3 Mean:1.4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6 Mean:1.2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0 Women with HIV should have the right to have childre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2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3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05 Mean:2.3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21 Mean:2.1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84 Mean:2.4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1 People with HIV should have the right to decide whether or not to disclose their HIV status to their family (other than their spouse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2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3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4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3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41 Mean:2.2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50 Mean:2.2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91 Mean:2.2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2 Children with HIV should have the right to attend schoo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 (7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7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(7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66 Mean:1.3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07 Mean:1.5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59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3 All patients undergoing surgery should be required to be tested for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3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5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5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07 Mean:1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45 Mean:1.7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2 Mean:1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4 All medical personnel who perform surgery should be required to be tested for HIV regularl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3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5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5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885 Mean:3.3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37 Mean:3.1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48 Mean:3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5 A patient who has HIV should have a clearly visible label on their medical files, identifying their infec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3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616 Mean:2.8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27 Mean:2.6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89 Mean:3.0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6 Other patients in the ward have the right to know if a patient is infected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3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4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4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73 Mean:1.9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1 Mean:2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72 Mean:1.8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7 PLHIV should have the right to marry othe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5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5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5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3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931 Mean:3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8 Mean:3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43 Mean:3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8 Blood test for HIV without a patient acknowledgement or consent is acceptabl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4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4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3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50 Mean:1.8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11 Mean:2.0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39 Mean:1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9 There are adequate supplies in the hospital where you train to help reduce your risk of becoming infected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5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4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5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19 Mean:1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75 Mean:1.8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44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0 Most of PLHIV do not care that they could infect other peopl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4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5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2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77 Mean:2.1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6 Mean:2.1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41 Mean:2.0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1 PLHIV should be shamed about their HIV statu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4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3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52 Mean:1.7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2 Mean:1.8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90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2 People get infected with HIV because they engage in irresponsible or immoral behavio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4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 (4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4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54 Mean:1.7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52 Mean:1.7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02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3 Women living with HIV should be allowed to have babies if they wish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4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38 Mean:2.2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18 Mean:2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20 Mean:2.2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p>
      <w:r>
        <w:br w:type="page"/>
      </w:r>
    </w:p>
    <w:bookmarkEnd w:id="28"/>
    <w:bookmarkStart w:id="29" w:name="table-8-caring-for-different-populations"/>
    <w:p>
      <w:pPr>
        <w:pStyle w:val="Heading3"/>
      </w:pPr>
      <w:r>
        <w:t xml:space="preserve">Table 8: Caring for different population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comfortable would you be caring for people, like those seen in this picture, in the hospital? …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1 Visual of Red light 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3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5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5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5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64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20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44 Mean:1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2 Visual of Anonymous Pati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3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3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6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6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6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10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2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18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3 Visual of Transgen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8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2 Mean:1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59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23 Mean:1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4 Visual of Homel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(6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6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34 Mean:1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30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04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5 Visual of Injecting Drug U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2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3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4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3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56 Mean:2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4 Mean:2.1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22 Mean:2.0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6 Visual of Truck driv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7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8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5 Mean:1.2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69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6 Mean:1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7 Visual of Two men hugging suggestiv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7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7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8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7 Mean:1.2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70 Mean:1.3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7 Mean:1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8 Visual of Immigrant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7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6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7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48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84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64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; Pearson's Chi-squared test</w:t>
            </w:r>
          </w:p>
        </w:tc>
      </w:tr>
    </w:tbl>
    <w:p>
      <w:r>
        <w:br w:type="page"/>
      </w:r>
    </w:p>
    <w:bookmarkEnd w:id="29"/>
    <w:bookmarkStart w:id="30" w:name="table-10-hiv-transmission"/>
    <w:p>
      <w:pPr>
        <w:pStyle w:val="Heading3"/>
      </w:pPr>
      <w:r>
        <w:t xml:space="preserve">Table 10: HIV Transmission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1 HIV is unlikely to be transmitted by having sex with PLHIV and using a condo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5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6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4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5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37 Mean:0.6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9 Mean:0.4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48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2 HIV can be transmitted by getting an injection with a sterilized syringe and needl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2 (9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9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9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8 Mean:0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3 Mean:0.1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5 Mean:0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3 HIV can be transmitted by having sex with PLHIV without using a condo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6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01 Mean:0.4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8 Mean:0.5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03 Mean:0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4 HIV can be transmitted by sharing drug injection needles with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 (9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9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 (9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1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7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4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5 HIV can be transmitted by sharing a glass of drinking water with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3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4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7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5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45 Mean:0.6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49 Mean:0.7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6 Mean:0.5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6 HIV can be transmitted by using a public toilet that was used by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 (7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8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1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68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63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7 HIV can be transmitted by taking the blood pressure PLHIV without using glove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4 (9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9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9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24 Mean:0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84 Mean:0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40 Mean:0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8 HIV can be transmitted by getting a needle prick from a sharp object that has been used on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9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9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9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0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5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5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9 HIV can be transmitted by getting HIV-infected blood splashed onto skin with cu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 (9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9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3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7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6 Mean:1.0 (±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,550 Mean:6.2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90 Mean:6.3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260 Mean:6.2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p>
      <w:r>
        <w:br w:type="page"/>
      </w:r>
    </w:p>
    <w:bookmarkEnd w:id="30"/>
    <w:bookmarkStart w:id="31" w:name="table-11a-standard-precaution-knowledge"/>
    <w:p>
      <w:pPr>
        <w:pStyle w:val="Heading3"/>
      </w:pPr>
      <w:r>
        <w:t xml:space="preserve">Table 11a: Standard precaution knowledge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 Washing hands before and after treating a patient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4 (9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9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9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4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9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5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2 Minimizing contact with bodily fluids by wearing Personal Protective Equipment (PPE)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 (7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6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7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2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42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60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3 Wearing single gloves for procedures that require contact with bodily fluids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 (7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7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1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46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85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4 Wearing double gloves for procedures that require contact with bodily fluids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 (5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7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5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4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4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31 Mean:0.4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 Mean:0.3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76 Mean:0.5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5 Sterilizing instruments after use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9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(9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 (9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3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4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59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6 Using disposable syringes and needles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 (9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9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 (9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7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7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0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7 Using bleaching powder/sodium hypochlorite to disinfect soiled linen and contaminated waste exposed to bodily fluids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 (8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8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63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70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3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8 Disposing sharp instruments and objects into a specific container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 (9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9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 (9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7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8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59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9 Separating medical and infectious waste from other waste for disposal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 (9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9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 (9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3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01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2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0 Being careful handling sharp instruments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4 (9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(9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9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34 Mean:0.9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4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40 Mean:0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1 Making the patients dispose of their own hazardous waste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8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8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0 Mean:0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6 Mean:0.1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4 Mean:0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,276 Mean:9.3 (±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855 Mean:9.1 (±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,421 Mean:9.3 (±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; Pearson's Chi-squared test</w:t>
            </w:r>
          </w:p>
        </w:tc>
      </w:tr>
    </w:tbl>
    <w:p>
      <w:r>
        <w:br w:type="page"/>
      </w:r>
    </w:p>
    <w:bookmarkEnd w:id="31"/>
    <w:bookmarkStart w:id="32" w:name="table-11b-standard-precaution-knowledge"/>
    <w:p>
      <w:pPr>
        <w:pStyle w:val="Heading3"/>
      </w:pPr>
      <w:r>
        <w:t xml:space="preserve">Table 11b: Standard precaution knowledge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important is it for healthcare workers to follow standard precautions …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2 when they are exposed to body fluids such as blood of patients who have heart diseas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1 (7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7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6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2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 at 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52 Mean:3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45 Mean:3.7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07 Mean:3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3 when they are exposed to body fluids such as blood of patients who have suspected infection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9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8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9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 at 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220 Mean:3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84 Mean:3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36 Mean:3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4 when they are exposed to body fluids such as blood of patients who have diabete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6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6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5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2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2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 at 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955 Mean:3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33 Mean:3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22 Mean:3.3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5 when they are exposed to body fluids such as blood of patients who have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 (9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8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9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 at 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236 Mean:3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86 Mean:3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50 Mean:4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6 when they are exposed to body fluids such as blood of patients who have TB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 (8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8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 at 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151 Mean:3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71 Mean:3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80 Mean:3.8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; Pearson's Chi-squared test</w:t>
            </w:r>
          </w:p>
        </w:tc>
      </w:tr>
    </w:tbl>
    <w:p>
      <w:r>
        <w:br w:type="page"/>
      </w:r>
    </w:p>
    <w:bookmarkEnd w:id="32"/>
    <w:bookmarkStart w:id="33" w:name="table-12-protective-measures"/>
    <w:p>
      <w:pPr>
        <w:pStyle w:val="Heading3"/>
      </w:pPr>
      <w:r>
        <w:t xml:space="preserve">Table 12: Protective measure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1 Washing hands before and after physically examining a patient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4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4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3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57 Mean:1.9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5 Mean:2.0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52 Mean:1.8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2 Wearing single gloves when drawing a patient’s blood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2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4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4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3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563 Mean:2.7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4 Mean:2.8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99 Mean:2.7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3 Using sterilization equipment such as autoclave on instruments after use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4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4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3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5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936 Mean:3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69 Mean:3.3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67 Mean:3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4 Using disposable syringes and needles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3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2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01 Mean:3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3 Mean:3.3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18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5 Disposing sharp instruments and objects into a specific container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3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3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6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01 Mean:3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3 Mean:3.3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18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6 Separating medical and infectious waste from other waste for disposal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6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6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20 Mean:3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9 Mean:3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31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7 PEP (Post Exposure Prophylaxis) drugs after a needle prick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4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4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3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3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99 Mean:3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51 Mean:3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48 Mean:3.1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p>
      <w:r>
        <w:br w:type="page"/>
      </w:r>
    </w:p>
    <w:bookmarkEnd w:id="33"/>
    <w:bookmarkStart w:id="34" w:name="table-13-confidence"/>
    <w:p>
      <w:pPr>
        <w:pStyle w:val="Heading3"/>
      </w:pPr>
      <w:r>
        <w:t xml:space="preserve">Table 13: Confidence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confident are you that you can carry out each one of these behaviors …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1 I can notice when someone at my hospital discriminates against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5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5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6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663 Mean:2.9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95 Mean:2.9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68 Mean:2.9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2 I can talk with other students when they make discriminatory comments about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 (5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5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6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98 Mean:3.2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23 Mean:3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75 Mean:3.2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3 I can speak with PLHIV without feeling fear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 (6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6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6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37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9 Mean:3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28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4 I can listen to PLHIV without being judgment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6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6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7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2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66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11 Mean:3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55 Mean:3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5 I can touch PLHIV at the hospital without worrying about becoming infect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5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6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71 Mean:3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36 Mean:3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35 Mean:3.1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6 I can draw blood from PLHIV without becoming infected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6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6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79 Mean:3.1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27 Mean:3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52 Mean:3.1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7 I can dress a wound for PLHIV without becoming infected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6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90 Mean:3.1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31 Mean:3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59 Mean:3.2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p>
      <w:r>
        <w:br w:type="page"/>
      </w:r>
    </w:p>
    <w:bookmarkEnd w:id="34"/>
    <w:bookmarkStart w:id="35" w:name="Xa7e2059d800599e2d2839b060f53512ace6e3ac"/>
    <w:p>
      <w:pPr>
        <w:pStyle w:val="Heading3"/>
      </w:pPr>
      <w:r>
        <w:t xml:space="preserve">Table 14: Factor associated with intention to discriminate while performing invasive procedure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Intention to discrimin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Univari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Multivariat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lt; 2</w:t>
            </w:r>
            \line 
            <w:r>
              <w:rPr>
                <w:rFonts w:ascii="Calibri" w:hAnsi="Calibri"/>
                <w:sz w:val="20"/>
              </w:rPr>
              <w:t xml:space="preserve">N = 2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gt;= 2</w:t>
            </w:r>
            \line 
            <w:r>
              <w:rPr>
                <w:rFonts w:ascii="Calibri" w:hAnsi="Calibri"/>
                <w:sz w:val="20"/>
              </w:rPr>
              <w:t xml:space="preserve">N = 3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ce of origin (Reg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ngkok and perime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19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 (19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19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, 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orried for invasive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8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9 (8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8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orried about getting HIV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(3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3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3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Min, Max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p>
      <w:r>
        <w:br w:type="page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Intention to discrimin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Univari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Multivariat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lt;= 2</w:t>
            </w:r>
            \line 
            <w:r>
              <w:rPr>
                <w:rFonts w:ascii="Calibri" w:hAnsi="Calibri"/>
                <w:sz w:val="20"/>
              </w:rPr>
              <w:t xml:space="preserve">N = 4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gt; 2</w:t>
            </w:r>
            \line 
            <w:r>
              <w:rPr>
                <w:rFonts w:ascii="Calibri" w:hAnsi="Calibri"/>
                <w:sz w:val="20"/>
              </w:rPr>
              <w:t xml:space="preserve">N = 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ce of origin (Reg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ngkok and perime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19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 (19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 (20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7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4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6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orried for invasive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8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 (8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4 (14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orried about getting HIV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(3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 (3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 (3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Min, Max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p>
      <w:r>
        <w:br w:type="page"/>
      </w:r>
    </w:p>
    <w:bookmarkEnd w:id="35"/>
    <w:bookmarkStart w:id="36" w:name="X6807fd660c4e20ba7aa20aa6ad413237a507e02"/>
    <w:p>
      <w:pPr>
        <w:pStyle w:val="Heading3"/>
      </w:pPr>
      <w:r>
        <w:t xml:space="preserve">Table 15: Factors associated with students attitudes towards endorsement of coercive policies related to HIV stigma (q5.1 - q5.23)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Attitu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Univari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Multivariat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lt; 2</w:t>
            </w:r>
            \line 
            <w:r>
              <w:rPr>
                <w:rFonts w:ascii="Calibri" w:hAnsi="Calibri"/>
                <w:sz w:val="20"/>
              </w:rPr>
              <w:t xml:space="preserve">N = 1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gt;= 2</w:t>
            </w:r>
            \line 
            <w:r>
              <w:rPr>
                <w:rFonts w:ascii="Calibri" w:hAnsi="Calibri"/>
                <w:sz w:val="20"/>
              </w:rPr>
              <w:t xml:space="preserve">N = 3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Min, Max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p>
      <w:r>
        <w:br w:type="page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Attitu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Univari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Multivariat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lt;= 2</w:t>
            </w:r>
            \line 
            <w:r>
              <w:rPr>
                <w:rFonts w:ascii="Calibri" w:hAnsi="Calibri"/>
                <w:sz w:val="20"/>
              </w:rPr>
              <w:t xml:space="preserve">N = 2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gt; 2</w:t>
            </w:r>
            \line 
            <w:r>
              <w:rPr>
                <w:rFonts w:ascii="Calibri" w:hAnsi="Calibri"/>
                <w:sz w:val="20"/>
              </w:rPr>
              <w:t xml:space="preserve">N = 3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Min, Max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p>
      <w:r>
        <w:br w:type="page"/>
      </w:r>
    </w:p>
    <w:bookmarkEnd w:id="36"/>
    <w:bookmarkStart w:id="37" w:name="X9cc096d8b6e39ae8f9b1d35043ed73f481e21e9"/>
    <w:p>
      <w:pPr>
        <w:pStyle w:val="Heading3"/>
      </w:pPr>
      <w:r>
        <w:t xml:space="preserve">Table 16: Factors associated with students attitudes towards endorsement of coercive policies related to HIV stigma (q5.1 - q5.19)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Attitu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Univari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Multivariat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lt; 2</w:t>
            </w:r>
            \line 
            <w:r>
              <w:rPr>
                <w:rFonts w:ascii="Calibri" w:hAnsi="Calibri"/>
                <w:sz w:val="20"/>
              </w:rPr>
              <w:t xml:space="preserve">N = 1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gt;= 2</w:t>
            </w:r>
            \line 
            <w:r>
              <w:rPr>
                <w:rFonts w:ascii="Calibri" w:hAnsi="Calibri"/>
                <w:sz w:val="20"/>
              </w:rPr>
              <w:t xml:space="preserve">N = 4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Min, Max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p>
      <w:r>
        <w:br w:type="page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Attitu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Univari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Multivariat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lt;= 2</w:t>
            </w:r>
            \line 
            <w:r>
              <w:rPr>
                <w:rFonts w:ascii="Calibri" w:hAnsi="Calibri"/>
                <w:sz w:val="20"/>
              </w:rPr>
              <w:t xml:space="preserve">N = 2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gt; 2</w:t>
            </w:r>
            \line 
            <w:r>
              <w:rPr>
                <w:rFonts w:ascii="Calibri" w:hAnsi="Calibri"/>
                <w:sz w:val="20"/>
              </w:rPr>
              <w:t xml:space="preserve">N = 3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Min, Max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7"/>
    <w:sectPr w:rsidR="002B7461" w:rsidSect="00AF1521">
      <w:pgSz w:code="9" w:h="16838" w:w="11906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ADECA55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7B0C1E5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02019807" w:numId="1">
    <w:abstractNumId w:val="0"/>
  </w:num>
  <w:num w16cid:durableId="1095246303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0C5F"/>
    <w:rsid w:val="002B7461"/>
    <w:rsid w:val="00AF1521"/>
    <w:rsid w:val="00CD0C5F"/>
    <w:rsid w:val="00FE264B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0</Pages>
  <Words>6915</Words>
  <Characters>39416</Characters>
  <Application>Microsoft Office Word</Application>
  <DocSecurity>0</DocSecurity>
  <Lines>328</Lines>
  <Paragraphs>92</Paragraphs>
  <ScaleCrop>false</ScaleCrop>
  <Company/>
  <LinksUpToDate>false</LinksUpToDate>
  <CharactersWithSpaces>4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report</dc:title>
  <dc:creator>Nartlada Chantharojwong</dc:creator>
  <cp:keywords/>
  <dcterms:created xsi:type="dcterms:W3CDTF">2025-05-02T04:16:34Z</dcterms:created>
  <dcterms:modified xsi:type="dcterms:W3CDTF">2025-05-02T04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2</vt:lpwstr>
  </property>
  <property fmtid="{D5CDD505-2E9C-101B-9397-08002B2CF9AE}" pid="3" name="output">
    <vt:lpwstr/>
  </property>
  <property fmtid="{D5CDD505-2E9C-101B-9397-08002B2CF9AE}" pid="4" name="subtitle">
    <vt:lpwstr>SD e-Learning</vt:lpwstr>
  </property>
</Properties>
</file>